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661"/>
        <w:tblW w:w="105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217"/>
        <w:gridCol w:w="8367"/>
      </w:tblGrid>
      <w:tr w:rsidR="003521ED" w:rsidRPr="00654BDB" w14:paraId="1D8C601D" w14:textId="77777777" w:rsidTr="003521ED">
        <w:trPr>
          <w:trHeight w:val="2876"/>
        </w:trPr>
        <w:tc>
          <w:tcPr>
            <w:tcW w:w="2217" w:type="dxa"/>
            <w:vAlign w:val="center"/>
          </w:tcPr>
          <w:p w14:paraId="3CEEA8F9" w14:textId="77777777" w:rsidR="003521ED" w:rsidRPr="00654BDB" w:rsidRDefault="003521ED" w:rsidP="003521E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D50020B" wp14:editId="716B1ABD">
                  <wp:extent cx="995082" cy="1057275"/>
                  <wp:effectExtent l="0" t="0" r="0" b="0"/>
                  <wp:docPr id="1" name="Resim 1" descr="Ekran Alıntıs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kran Alıntıs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285" cy="1060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7" w:type="dxa"/>
            <w:vAlign w:val="center"/>
          </w:tcPr>
          <w:p w14:paraId="2AD53346" w14:textId="77777777" w:rsidR="003521ED" w:rsidRPr="00F76EBA" w:rsidRDefault="003521ED" w:rsidP="003521ED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76EBA">
              <w:rPr>
                <w:rFonts w:ascii="Times New Roman" w:hAnsi="Times New Roman" w:cs="Times New Roman"/>
                <w:b/>
                <w:sz w:val="28"/>
                <w:szCs w:val="28"/>
              </w:rPr>
              <w:t>T.C.</w:t>
            </w:r>
          </w:p>
          <w:p w14:paraId="501CBD99" w14:textId="77777777" w:rsidR="003521ED" w:rsidRPr="00F76EBA" w:rsidRDefault="003521ED" w:rsidP="003521ED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76EBA">
              <w:rPr>
                <w:rFonts w:ascii="Times New Roman" w:hAnsi="Times New Roman" w:cs="Times New Roman"/>
                <w:b/>
                <w:sz w:val="28"/>
                <w:szCs w:val="28"/>
              </w:rPr>
              <w:t>ANKARA YILDIRIM BEYAZIT ÜNİVERSİTESİ</w:t>
            </w:r>
          </w:p>
          <w:p w14:paraId="79A2871F" w14:textId="77777777" w:rsidR="003521ED" w:rsidRPr="00F76EBA" w:rsidRDefault="003521ED" w:rsidP="003521ED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76EBA">
              <w:rPr>
                <w:rFonts w:ascii="Times New Roman" w:hAnsi="Times New Roman" w:cs="Times New Roman"/>
                <w:b/>
                <w:sz w:val="28"/>
                <w:szCs w:val="28"/>
              </w:rPr>
              <w:t>MÜHENDİSLİK VE DOĞA BİLİMLERİ FAKÜLTESİ</w:t>
            </w:r>
          </w:p>
          <w:p w14:paraId="6B26A9B8" w14:textId="77777777" w:rsidR="003521ED" w:rsidRPr="00F76EBA" w:rsidRDefault="003521ED" w:rsidP="003521ED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76EBA">
              <w:rPr>
                <w:rFonts w:ascii="Times New Roman" w:hAnsi="Times New Roman" w:cs="Times New Roman"/>
                <w:b/>
                <w:sz w:val="28"/>
                <w:szCs w:val="28"/>
              </w:rPr>
              <w:t>……………………………………………… BÖLÜM BAŞKANLIĞINA</w:t>
            </w:r>
          </w:p>
          <w:p w14:paraId="3E879B18" w14:textId="7AC4FE0B" w:rsidR="003521ED" w:rsidRPr="00FC6FBE" w:rsidRDefault="003521ED" w:rsidP="00EE7A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55BD6F" w14:textId="77777777" w:rsidR="003521ED" w:rsidRPr="00FC6FBE" w:rsidRDefault="003521ED" w:rsidP="003521E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B5143BC" w14:textId="51B293BD" w:rsidR="003521ED" w:rsidRPr="00EE7A1D" w:rsidRDefault="003521ED" w:rsidP="003521ED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EE7A1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ENGR450 </w:t>
            </w:r>
            <w:r w:rsidRPr="00EE7A1D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DANIŞMAN UYGUNLUK </w:t>
            </w:r>
            <w:r w:rsidR="00F76EB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BELGESİ</w:t>
            </w:r>
          </w:p>
          <w:p w14:paraId="37A0593E" w14:textId="7252E54D" w:rsidR="003521ED" w:rsidRPr="00145CC2" w:rsidRDefault="003521ED" w:rsidP="003521ED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14:paraId="4ECF02A0" w14:textId="77777777" w:rsidR="00BF3235" w:rsidRDefault="00BF3235" w:rsidP="00BF3235">
      <w:pPr>
        <w:tabs>
          <w:tab w:val="left" w:pos="3829"/>
        </w:tabs>
        <w:spacing w:line="240" w:lineRule="auto"/>
        <w:jc w:val="both"/>
        <w:rPr>
          <w:sz w:val="24"/>
        </w:rPr>
      </w:pPr>
    </w:p>
    <w:p w14:paraId="6AC13C13" w14:textId="77777777" w:rsidR="00FC6FBE" w:rsidRPr="00FC6FBE" w:rsidRDefault="00FC6FBE" w:rsidP="003521ED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C6FBE">
        <w:rPr>
          <w:rFonts w:ascii="Times New Roman" w:hAnsi="Times New Roman" w:cs="Times New Roman"/>
          <w:sz w:val="24"/>
          <w:szCs w:val="24"/>
        </w:rPr>
        <w:t>Bölümünüz ………………………………………………… numaralı öğrencisi ……………………………………………’</w:t>
      </w:r>
      <w:proofErr w:type="spellStart"/>
      <w:r w:rsidRPr="00FC6FBE">
        <w:rPr>
          <w:rFonts w:ascii="Times New Roman" w:hAnsi="Times New Roman" w:cs="Times New Roman"/>
          <w:sz w:val="24"/>
          <w:szCs w:val="24"/>
        </w:rPr>
        <w:t>nın</w:t>
      </w:r>
      <w:proofErr w:type="spellEnd"/>
      <w:r w:rsidRPr="00FC6FBE">
        <w:rPr>
          <w:rFonts w:ascii="Times New Roman" w:hAnsi="Times New Roman" w:cs="Times New Roman"/>
          <w:sz w:val="24"/>
          <w:szCs w:val="24"/>
        </w:rPr>
        <w:t>, Aday mühendislik uygulaması (ENGR450 ENGINEERING APPLICATION ON SITE) dersi için gerekli akademik şartları sağladığı tarafımca incelenmiş olup, ilgili dersi almasının uygun olduğu değerlendirilmiştir.</w:t>
      </w:r>
      <w:r w:rsidRPr="00FC6FBE">
        <w:rPr>
          <w:rFonts w:ascii="Times New Roman" w:hAnsi="Times New Roman" w:cs="Times New Roman"/>
          <w:sz w:val="24"/>
          <w:szCs w:val="24"/>
        </w:rPr>
        <w:br/>
      </w:r>
      <w:r w:rsidRPr="00FC6FBE">
        <w:rPr>
          <w:rFonts w:ascii="Times New Roman" w:hAnsi="Times New Roman" w:cs="Times New Roman"/>
          <w:sz w:val="24"/>
          <w:szCs w:val="24"/>
        </w:rPr>
        <w:br/>
        <w:t>Gereğinin yapılmasını arz ederim.</w:t>
      </w:r>
    </w:p>
    <w:p w14:paraId="261DDB62" w14:textId="77777777" w:rsidR="00BF3235" w:rsidRPr="00BF3235" w:rsidRDefault="00D8239C" w:rsidP="00BF3235">
      <w:pPr>
        <w:jc w:val="both"/>
        <w:rPr>
          <w:rFonts w:ascii="Times New Roman" w:hAnsi="Times New Roman" w:cs="Times New Roman"/>
          <w:sz w:val="24"/>
          <w:szCs w:val="24"/>
        </w:rPr>
      </w:pPr>
      <w:r w:rsidRPr="00BF3235">
        <w:rPr>
          <w:rFonts w:ascii="Times New Roman" w:hAnsi="Times New Roman" w:cs="Times New Roman"/>
          <w:sz w:val="24"/>
          <w:szCs w:val="24"/>
        </w:rPr>
        <w:tab/>
        <w:t xml:space="preserve">                               </w:t>
      </w:r>
      <w:r w:rsidR="00145CC2" w:rsidRPr="00BF3235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6D0142" w:rsidRPr="00BF3235">
        <w:rPr>
          <w:rFonts w:ascii="Times New Roman" w:hAnsi="Times New Roman" w:cs="Times New Roman"/>
          <w:sz w:val="24"/>
          <w:szCs w:val="24"/>
        </w:rPr>
        <w:t xml:space="preserve"> </w:t>
      </w:r>
      <w:r w:rsidR="00495E9A" w:rsidRPr="00BF3235">
        <w:rPr>
          <w:rFonts w:ascii="Times New Roman" w:hAnsi="Times New Roman" w:cs="Times New Roman"/>
          <w:sz w:val="24"/>
          <w:szCs w:val="24"/>
        </w:rPr>
        <w:t xml:space="preserve"> </w:t>
      </w:r>
      <w:r w:rsidR="00BF3235" w:rsidRPr="00BF3235">
        <w:rPr>
          <w:rFonts w:ascii="Times New Roman" w:hAnsi="Times New Roman" w:cs="Times New Roman"/>
          <w:sz w:val="24"/>
          <w:szCs w:val="24"/>
        </w:rPr>
        <w:tab/>
      </w:r>
      <w:r w:rsidR="00BF3235" w:rsidRPr="00BF3235">
        <w:rPr>
          <w:rFonts w:ascii="Times New Roman" w:hAnsi="Times New Roman" w:cs="Times New Roman"/>
          <w:sz w:val="24"/>
          <w:szCs w:val="24"/>
        </w:rPr>
        <w:tab/>
      </w:r>
      <w:r w:rsidR="00BF3235" w:rsidRPr="00BF3235">
        <w:rPr>
          <w:rFonts w:ascii="Times New Roman" w:hAnsi="Times New Roman" w:cs="Times New Roman"/>
          <w:sz w:val="24"/>
          <w:szCs w:val="24"/>
        </w:rPr>
        <w:tab/>
      </w:r>
      <w:r w:rsidR="00BF3235" w:rsidRPr="00BF3235">
        <w:rPr>
          <w:rFonts w:ascii="Times New Roman" w:hAnsi="Times New Roman" w:cs="Times New Roman"/>
          <w:sz w:val="24"/>
          <w:szCs w:val="24"/>
        </w:rPr>
        <w:tab/>
      </w:r>
      <w:r w:rsidR="00BF3235" w:rsidRPr="00BF3235">
        <w:rPr>
          <w:rFonts w:ascii="Times New Roman" w:hAnsi="Times New Roman" w:cs="Times New Roman"/>
          <w:sz w:val="24"/>
          <w:szCs w:val="24"/>
        </w:rPr>
        <w:tab/>
      </w:r>
    </w:p>
    <w:p w14:paraId="188EE3B0" w14:textId="77777777" w:rsidR="00FC6FBE" w:rsidRDefault="00FC6FBE" w:rsidP="00FC6FBE">
      <w:pPr>
        <w:rPr>
          <w:rFonts w:ascii="Times New Roman" w:hAnsi="Times New Roman" w:cs="Times New Roman"/>
          <w:b/>
          <w:sz w:val="24"/>
          <w:szCs w:val="24"/>
        </w:rPr>
      </w:pPr>
    </w:p>
    <w:p w14:paraId="275BC69D" w14:textId="77777777" w:rsidR="003521ED" w:rsidRDefault="003521ED" w:rsidP="00FC6FBE">
      <w:pPr>
        <w:rPr>
          <w:rFonts w:ascii="Times New Roman" w:hAnsi="Times New Roman" w:cs="Times New Roman"/>
          <w:b/>
          <w:sz w:val="24"/>
          <w:szCs w:val="24"/>
        </w:rPr>
      </w:pPr>
    </w:p>
    <w:p w14:paraId="0A7DFC4B" w14:textId="0862EAAD" w:rsidR="00FC6FBE" w:rsidRPr="00FC6FBE" w:rsidRDefault="00FC6FBE" w:rsidP="00FC6FBE">
      <w:pPr>
        <w:rPr>
          <w:rFonts w:ascii="Times New Roman" w:hAnsi="Times New Roman" w:cs="Times New Roman"/>
          <w:sz w:val="24"/>
          <w:szCs w:val="24"/>
        </w:rPr>
      </w:pPr>
      <w:r w:rsidRPr="00FC6FBE">
        <w:rPr>
          <w:rFonts w:ascii="Times New Roman" w:hAnsi="Times New Roman" w:cs="Times New Roman"/>
          <w:b/>
          <w:sz w:val="24"/>
          <w:szCs w:val="24"/>
        </w:rPr>
        <w:t>D</w:t>
      </w:r>
      <w:r w:rsidR="001E66EA">
        <w:rPr>
          <w:rFonts w:ascii="Times New Roman" w:hAnsi="Times New Roman" w:cs="Times New Roman"/>
          <w:b/>
          <w:sz w:val="24"/>
          <w:szCs w:val="24"/>
        </w:rPr>
        <w:t>ANIŞMAN</w:t>
      </w:r>
      <w:r w:rsidRPr="00FC6FB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E448DE2" w14:textId="77777777" w:rsidR="00FC6FBE" w:rsidRPr="00FC6FBE" w:rsidRDefault="00FC6FBE" w:rsidP="003521ED">
      <w:pPr>
        <w:rPr>
          <w:rFonts w:ascii="Times New Roman" w:hAnsi="Times New Roman" w:cs="Times New Roman"/>
          <w:sz w:val="24"/>
          <w:szCs w:val="24"/>
        </w:rPr>
      </w:pPr>
      <w:r w:rsidRPr="00FC6FBE">
        <w:rPr>
          <w:rFonts w:ascii="Times New Roman" w:hAnsi="Times New Roman" w:cs="Times New Roman"/>
          <w:sz w:val="24"/>
          <w:szCs w:val="24"/>
        </w:rPr>
        <w:t>Adı Soyadı:</w:t>
      </w:r>
      <w:r w:rsidRPr="00FC6FBE">
        <w:rPr>
          <w:rFonts w:ascii="Times New Roman" w:hAnsi="Times New Roman" w:cs="Times New Roman"/>
          <w:sz w:val="24"/>
          <w:szCs w:val="24"/>
        </w:rPr>
        <w:br/>
        <w:t>İmza:</w:t>
      </w:r>
      <w:r w:rsidRPr="00FC6FBE">
        <w:rPr>
          <w:rFonts w:ascii="Times New Roman" w:hAnsi="Times New Roman" w:cs="Times New Roman"/>
          <w:sz w:val="24"/>
          <w:szCs w:val="24"/>
        </w:rPr>
        <w:br/>
        <w:t>Tarih: …/…/20…</w:t>
      </w:r>
    </w:p>
    <w:p w14:paraId="4703D943" w14:textId="77777777" w:rsidR="00FC6FBE" w:rsidRPr="00FC6FBE" w:rsidRDefault="00FC6FBE" w:rsidP="00FC6FBE">
      <w:pPr>
        <w:rPr>
          <w:rFonts w:ascii="Times New Roman" w:hAnsi="Times New Roman" w:cs="Times New Roman"/>
          <w:sz w:val="24"/>
          <w:szCs w:val="24"/>
        </w:rPr>
      </w:pPr>
    </w:p>
    <w:p w14:paraId="79B2C816" w14:textId="77777777" w:rsidR="00FC6FBE" w:rsidRPr="00FC6FBE" w:rsidRDefault="00FC6FBE" w:rsidP="00FC6FBE">
      <w:pPr>
        <w:rPr>
          <w:rFonts w:ascii="Times New Roman" w:hAnsi="Times New Roman" w:cs="Times New Roman"/>
          <w:sz w:val="24"/>
          <w:szCs w:val="24"/>
        </w:rPr>
      </w:pPr>
      <w:r w:rsidRPr="00FC6FBE">
        <w:rPr>
          <w:rFonts w:ascii="Times New Roman" w:hAnsi="Times New Roman" w:cs="Times New Roman"/>
          <w:b/>
          <w:sz w:val="24"/>
          <w:szCs w:val="24"/>
        </w:rPr>
        <w:t>BÖLÜM BAŞKANI ONAYI</w:t>
      </w:r>
    </w:p>
    <w:p w14:paraId="4DD5A81D" w14:textId="6FCFEF7E" w:rsidR="00BF3235" w:rsidRPr="00FC6FBE" w:rsidRDefault="00FC6FBE" w:rsidP="00FC6FBE">
      <w:pPr>
        <w:rPr>
          <w:rFonts w:ascii="Times New Roman" w:hAnsi="Times New Roman" w:cs="Times New Roman"/>
          <w:b/>
          <w:sz w:val="28"/>
          <w:szCs w:val="24"/>
        </w:rPr>
      </w:pPr>
      <w:r w:rsidRPr="00FC6FBE">
        <w:rPr>
          <w:rFonts w:ascii="Times New Roman" w:hAnsi="Times New Roman" w:cs="Times New Roman"/>
          <w:sz w:val="24"/>
          <w:szCs w:val="24"/>
        </w:rPr>
        <w:t>Tarih</w:t>
      </w:r>
      <w:r>
        <w:rPr>
          <w:rFonts w:ascii="Times New Roman" w:hAnsi="Times New Roman" w:cs="Times New Roman"/>
          <w:sz w:val="24"/>
          <w:szCs w:val="24"/>
        </w:rPr>
        <w:t>:</w:t>
      </w:r>
      <w:r w:rsidR="003521ED">
        <w:rPr>
          <w:rFonts w:ascii="Times New Roman" w:hAnsi="Times New Roman" w:cs="Times New Roman"/>
          <w:sz w:val="24"/>
          <w:szCs w:val="24"/>
        </w:rPr>
        <w:t xml:space="preserve"> </w:t>
      </w:r>
      <w:r w:rsidR="003521ED" w:rsidRPr="00FC6FBE">
        <w:rPr>
          <w:rFonts w:ascii="Times New Roman" w:hAnsi="Times New Roman" w:cs="Times New Roman"/>
          <w:sz w:val="24"/>
          <w:szCs w:val="24"/>
        </w:rPr>
        <w:t>…/…/20…</w:t>
      </w:r>
    </w:p>
    <w:p w14:paraId="32BFA1D2" w14:textId="77777777" w:rsidR="00BF3235" w:rsidRPr="00BF3235" w:rsidRDefault="00BF3235" w:rsidP="00BF3235">
      <w:pPr>
        <w:rPr>
          <w:rFonts w:ascii="Times New Roman" w:hAnsi="Times New Roman" w:cs="Times New Roman"/>
          <w:b/>
          <w:sz w:val="24"/>
        </w:rPr>
      </w:pPr>
    </w:p>
    <w:p w14:paraId="44B8379E" w14:textId="77777777" w:rsidR="00BF3235" w:rsidRPr="00BF3235" w:rsidRDefault="00BF3235" w:rsidP="00BF3235">
      <w:pPr>
        <w:rPr>
          <w:rFonts w:ascii="Times New Roman" w:hAnsi="Times New Roman" w:cs="Times New Roman"/>
          <w:b/>
          <w:sz w:val="24"/>
        </w:rPr>
      </w:pPr>
    </w:p>
    <w:p w14:paraId="5E89517F" w14:textId="77777777" w:rsidR="00BF3235" w:rsidRPr="00BF3235" w:rsidRDefault="00BF3235" w:rsidP="00BF3235">
      <w:pPr>
        <w:rPr>
          <w:rFonts w:ascii="Times New Roman" w:hAnsi="Times New Roman" w:cs="Times New Roman"/>
          <w:sz w:val="24"/>
        </w:rPr>
      </w:pPr>
    </w:p>
    <w:p w14:paraId="392AC2DF" w14:textId="77777777" w:rsidR="00BF3235" w:rsidRPr="00BF3235" w:rsidRDefault="00BF3235" w:rsidP="00BF3235">
      <w:pPr>
        <w:rPr>
          <w:rFonts w:ascii="Times New Roman" w:hAnsi="Times New Roman" w:cs="Times New Roman"/>
          <w:b/>
          <w:sz w:val="24"/>
        </w:rPr>
      </w:pPr>
      <w:r w:rsidRPr="00BF3235">
        <w:rPr>
          <w:rFonts w:ascii="Times New Roman" w:hAnsi="Times New Roman" w:cs="Times New Roman"/>
          <w:b/>
          <w:sz w:val="24"/>
        </w:rPr>
        <w:t xml:space="preserve"> </w:t>
      </w:r>
    </w:p>
    <w:p w14:paraId="51110839" w14:textId="7C09D4C8" w:rsidR="00BF3235" w:rsidRDefault="00BF3235" w:rsidP="00BF3235">
      <w:r>
        <w:rPr>
          <w:sz w:val="24"/>
        </w:rPr>
        <w:t xml:space="preserve"> </w:t>
      </w:r>
    </w:p>
    <w:p w14:paraId="39307954" w14:textId="77777777" w:rsidR="00BF3235" w:rsidRDefault="00BF3235" w:rsidP="00BF3235"/>
    <w:sectPr w:rsidR="00BF3235" w:rsidSect="00BF09E4">
      <w:pgSz w:w="11906" w:h="16838"/>
      <w:pgMar w:top="1276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6C58F" w14:textId="77777777" w:rsidR="007704A7" w:rsidRDefault="007704A7" w:rsidP="0026016E">
      <w:pPr>
        <w:spacing w:after="0" w:line="240" w:lineRule="auto"/>
      </w:pPr>
      <w:r>
        <w:separator/>
      </w:r>
    </w:p>
  </w:endnote>
  <w:endnote w:type="continuationSeparator" w:id="0">
    <w:p w14:paraId="4C518E05" w14:textId="77777777" w:rsidR="007704A7" w:rsidRDefault="007704A7" w:rsidP="0026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1FDF9" w14:textId="77777777" w:rsidR="007704A7" w:rsidRDefault="007704A7" w:rsidP="0026016E">
      <w:pPr>
        <w:spacing w:after="0" w:line="240" w:lineRule="auto"/>
      </w:pPr>
      <w:r>
        <w:separator/>
      </w:r>
    </w:p>
  </w:footnote>
  <w:footnote w:type="continuationSeparator" w:id="0">
    <w:p w14:paraId="4DB01613" w14:textId="77777777" w:rsidR="007704A7" w:rsidRDefault="007704A7" w:rsidP="002601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1NDEwNDQwNzc1NTdR0lEKTi0uzszPAykwrwUAtctfkywAAAA="/>
  </w:docVars>
  <w:rsids>
    <w:rsidRoot w:val="00A351AA"/>
    <w:rsid w:val="0003124C"/>
    <w:rsid w:val="00035483"/>
    <w:rsid w:val="00065E83"/>
    <w:rsid w:val="000748DF"/>
    <w:rsid w:val="00077F64"/>
    <w:rsid w:val="00085BEC"/>
    <w:rsid w:val="000D629E"/>
    <w:rsid w:val="000D712B"/>
    <w:rsid w:val="000D72A1"/>
    <w:rsid w:val="000F1184"/>
    <w:rsid w:val="00145CC2"/>
    <w:rsid w:val="001975EF"/>
    <w:rsid w:val="001A7706"/>
    <w:rsid w:val="001E66EA"/>
    <w:rsid w:val="0021112A"/>
    <w:rsid w:val="00247075"/>
    <w:rsid w:val="0026016E"/>
    <w:rsid w:val="00284C53"/>
    <w:rsid w:val="002C6B25"/>
    <w:rsid w:val="002D4003"/>
    <w:rsid w:val="002F3EC6"/>
    <w:rsid w:val="003113D5"/>
    <w:rsid w:val="00340C6D"/>
    <w:rsid w:val="003521ED"/>
    <w:rsid w:val="00390FD7"/>
    <w:rsid w:val="00393163"/>
    <w:rsid w:val="00396258"/>
    <w:rsid w:val="003B62DF"/>
    <w:rsid w:val="00495E9A"/>
    <w:rsid w:val="004B4258"/>
    <w:rsid w:val="005004CD"/>
    <w:rsid w:val="00514E63"/>
    <w:rsid w:val="0055084B"/>
    <w:rsid w:val="00555168"/>
    <w:rsid w:val="005561B3"/>
    <w:rsid w:val="005B61C4"/>
    <w:rsid w:val="005E27D6"/>
    <w:rsid w:val="00634B86"/>
    <w:rsid w:val="00637E3E"/>
    <w:rsid w:val="00641789"/>
    <w:rsid w:val="006430E9"/>
    <w:rsid w:val="00652EA3"/>
    <w:rsid w:val="0066212C"/>
    <w:rsid w:val="006633B2"/>
    <w:rsid w:val="00682059"/>
    <w:rsid w:val="0069142C"/>
    <w:rsid w:val="00691622"/>
    <w:rsid w:val="006C20FE"/>
    <w:rsid w:val="006C7B97"/>
    <w:rsid w:val="006D0142"/>
    <w:rsid w:val="006D4719"/>
    <w:rsid w:val="006D65F2"/>
    <w:rsid w:val="006E4C15"/>
    <w:rsid w:val="00701CCF"/>
    <w:rsid w:val="007704A7"/>
    <w:rsid w:val="007D002D"/>
    <w:rsid w:val="007D1B54"/>
    <w:rsid w:val="007E50C0"/>
    <w:rsid w:val="008470B1"/>
    <w:rsid w:val="009210F6"/>
    <w:rsid w:val="00944767"/>
    <w:rsid w:val="009504F1"/>
    <w:rsid w:val="00980EC2"/>
    <w:rsid w:val="00984600"/>
    <w:rsid w:val="00994E33"/>
    <w:rsid w:val="009D29F3"/>
    <w:rsid w:val="00A01F7F"/>
    <w:rsid w:val="00A25A33"/>
    <w:rsid w:val="00A27BAC"/>
    <w:rsid w:val="00A351AA"/>
    <w:rsid w:val="00A55CB3"/>
    <w:rsid w:val="00AA19F8"/>
    <w:rsid w:val="00AA24A1"/>
    <w:rsid w:val="00AC5754"/>
    <w:rsid w:val="00B126D8"/>
    <w:rsid w:val="00B24A91"/>
    <w:rsid w:val="00B26368"/>
    <w:rsid w:val="00B75FDB"/>
    <w:rsid w:val="00BC47AE"/>
    <w:rsid w:val="00BF09E4"/>
    <w:rsid w:val="00BF3235"/>
    <w:rsid w:val="00C21152"/>
    <w:rsid w:val="00C31512"/>
    <w:rsid w:val="00C8034B"/>
    <w:rsid w:val="00C85B4C"/>
    <w:rsid w:val="00CA346A"/>
    <w:rsid w:val="00D06A14"/>
    <w:rsid w:val="00D159ED"/>
    <w:rsid w:val="00D175B7"/>
    <w:rsid w:val="00D314D5"/>
    <w:rsid w:val="00D5657F"/>
    <w:rsid w:val="00D8239C"/>
    <w:rsid w:val="00DB164C"/>
    <w:rsid w:val="00DC0AB7"/>
    <w:rsid w:val="00DD79A1"/>
    <w:rsid w:val="00DD7CA3"/>
    <w:rsid w:val="00E14AF0"/>
    <w:rsid w:val="00E21EB3"/>
    <w:rsid w:val="00E51A9A"/>
    <w:rsid w:val="00EB0A7B"/>
    <w:rsid w:val="00EC7127"/>
    <w:rsid w:val="00EE35CF"/>
    <w:rsid w:val="00EE7A1D"/>
    <w:rsid w:val="00EF2D1C"/>
    <w:rsid w:val="00F20B5A"/>
    <w:rsid w:val="00F26476"/>
    <w:rsid w:val="00F76EBA"/>
    <w:rsid w:val="00F81F58"/>
    <w:rsid w:val="00FC6FBE"/>
    <w:rsid w:val="00FF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0112C3"/>
  <w15:chartTrackingRefBased/>
  <w15:docId w15:val="{7CF090ED-0395-4FC3-8F13-92C78E485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E3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EB0A7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EB0A7B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oKlavuzu">
    <w:name w:val="Table Grid"/>
    <w:basedOn w:val="NormalTablo"/>
    <w:uiPriority w:val="39"/>
    <w:rsid w:val="00EB0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82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8239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8239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6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6016E"/>
  </w:style>
  <w:style w:type="paragraph" w:styleId="AltBilgi">
    <w:name w:val="footer"/>
    <w:basedOn w:val="Normal"/>
    <w:link w:val="AltBilgiChar"/>
    <w:uiPriority w:val="99"/>
    <w:unhideWhenUsed/>
    <w:rsid w:val="0026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60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D7060-50CF-4CD8-9174-84074D2B4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1</Pages>
  <Words>68</Words>
  <Characters>542</Characters>
  <Application>Microsoft Office Word</Application>
  <DocSecurity>0</DocSecurity>
  <Lines>38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MEHMET EREN ULUÇINAR</cp:lastModifiedBy>
  <cp:revision>65</cp:revision>
  <cp:lastPrinted>2024-02-05T08:17:00Z</cp:lastPrinted>
  <dcterms:created xsi:type="dcterms:W3CDTF">2021-10-19T11:15:00Z</dcterms:created>
  <dcterms:modified xsi:type="dcterms:W3CDTF">2026-02-13T11:38:00Z</dcterms:modified>
</cp:coreProperties>
</file>